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5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6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7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work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lag !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;</w:t>
            </w:r>
            <w:proofErr w:type="gramEnd"/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8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E216EDC" w:rsidR="00571808" w:rsidRDefault="00BC363C" w:rsidP="00BC363C">
      <w:pPr>
        <w:jc w:val="both"/>
      </w:pPr>
      <w:proofErr w:type="spellStart"/>
      <w:r>
        <w:t>To</w:t>
      </w:r>
      <w:proofErr w:type="spellEnd"/>
      <w:r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25B311F7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  <w:t>// σειριακός κώδικας για τον υπολογισμό του εσωτερικού γινομένου </w:t>
            </w:r>
          </w:p>
          <w:p w14:paraId="61C4F04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  <w:t>// δύο τυχαίων διανυσμάτων με Ν τιμές το καθένα.</w:t>
            </w:r>
          </w:p>
          <w:p w14:paraId="5B4262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1CBA73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7FC8948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E2B6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903A0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50E3A5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DE1E1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D8AF1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26502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B69E4C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87B7E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4BFB26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92B7DB2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3481E79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769D47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0AC2FDC1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58D7BB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FCF70C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6426216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5DBBB6B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9B1B34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137F94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4B63A32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87751D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48B2E7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A82A67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139A44F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5747B7C1" w:rsidR="009D227A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532736C5" w:rsidR="00E16526" w:rsidRPr="00BC363C" w:rsidRDefault="00E16526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9" w:history="1">
              <w:r>
                <w:rPr>
                  <w:rStyle w:val="-"/>
                </w:rPr>
                <w:t>https://github.com/chgogos/ceteiep_pdc/blob/master/exams_preparation/prepare_pthreads05a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1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2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14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15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lastRenderedPageBreak/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16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637A954F" w14:textId="0FB54626" w:rsidR="00571808" w:rsidRPr="00E16526" w:rsidRDefault="00571808" w:rsidP="00571808">
      <w:pPr>
        <w:pStyle w:val="1"/>
        <w:rPr>
          <w:lang w:val="en-US"/>
        </w:rPr>
      </w:pPr>
      <w:r>
        <w:t>Δ</w:t>
      </w:r>
      <w:r w:rsidRPr="00E16526">
        <w:rPr>
          <w:lang w:val="en-US"/>
        </w:rPr>
        <w:t xml:space="preserve">. </w:t>
      </w:r>
      <w:r>
        <w:rPr>
          <w:lang w:val="en-US"/>
        </w:rPr>
        <w:t>Java</w:t>
      </w:r>
      <w:r w:rsidRPr="00E16526">
        <w:rPr>
          <w:lang w:val="en-US"/>
        </w:rPr>
        <w:t xml:space="preserve"> </w:t>
      </w:r>
      <w:r>
        <w:rPr>
          <w:lang w:val="en-US"/>
        </w:rPr>
        <w:t>concurrency</w:t>
      </w:r>
    </w:p>
    <w:p w14:paraId="3850D468" w14:textId="0B3FBCAA" w:rsidR="00492224" w:rsidRPr="00E16526" w:rsidRDefault="00492224" w:rsidP="00492224">
      <w:pPr>
        <w:pStyle w:val="2"/>
        <w:rPr>
          <w:lang w:val="en-US"/>
        </w:rPr>
      </w:pPr>
      <w:r>
        <w:t>Θέμα</w:t>
      </w:r>
      <w:r w:rsidRPr="00E16526">
        <w:rPr>
          <w:lang w:val="en-US"/>
        </w:rPr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requency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</w:pPr>
          </w:p>
        </w:tc>
      </w:tr>
    </w:tbl>
    <w:p w14:paraId="23EACA24" w14:textId="77777777" w:rsidR="00E16526" w:rsidRPr="00E16526" w:rsidRDefault="00E16526" w:rsidP="009907EA">
      <w:pPr>
        <w:jc w:val="both"/>
      </w:pPr>
    </w:p>
    <w:sectPr w:rsidR="00E16526" w:rsidRPr="00E16526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D7837"/>
    <w:rsid w:val="002B1259"/>
    <w:rsid w:val="00356613"/>
    <w:rsid w:val="003D0C42"/>
    <w:rsid w:val="00492224"/>
    <w:rsid w:val="005247EE"/>
    <w:rsid w:val="00561E85"/>
    <w:rsid w:val="00571808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BC363C"/>
    <w:rsid w:val="00C168FB"/>
    <w:rsid w:val="00C3728B"/>
    <w:rsid w:val="00D42756"/>
    <w:rsid w:val="00E10B83"/>
    <w:rsid w:val="00E16526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4b.c" TargetMode="External"/><Relationship Id="rId13" Type="http://schemas.openxmlformats.org/officeDocument/2006/relationships/hyperlink" Target="https://github.com/chgogos/ceteiep_pdc/blob/master/exams_preparation/prepare_omp03.c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pthreads03.c" TargetMode="External"/><Relationship Id="rId12" Type="http://schemas.openxmlformats.org/officeDocument/2006/relationships/hyperlink" Target="https://github.com/chgogos/ceteiep_pdc/blob/master/exams_preparation/prepare_omp02.c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mpi03.c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pthreads02.c" TargetMode="External"/><Relationship Id="rId11" Type="http://schemas.openxmlformats.org/officeDocument/2006/relationships/hyperlink" Target="https://github.com/chgogos/ceteiep_pdc/blob/master/exams_preparation/prepare_omp01.c" TargetMode="External"/><Relationship Id="rId5" Type="http://schemas.openxmlformats.org/officeDocument/2006/relationships/hyperlink" Target="https://github.com/chgogos/ceteiep_pdc/blob/master/exams_preparation/prepare_pthreads01.c" TargetMode="External"/><Relationship Id="rId15" Type="http://schemas.openxmlformats.org/officeDocument/2006/relationships/hyperlink" Target="https://github.com/chgogos/ceteiep_pdc/blob/master/exams_preparation/prepare_mpi02.c" TargetMode="External"/><Relationship Id="rId10" Type="http://schemas.openxmlformats.org/officeDocument/2006/relationships/hyperlink" Target="https://github.com/chgogos/ceteiep_pdc/blob/master/exams_preparation/prepare_pthreads05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5a.c" TargetMode="External"/><Relationship Id="rId14" Type="http://schemas.openxmlformats.org/officeDocument/2006/relationships/hyperlink" Target="https://github.com/chgogos/ceteiep_pdc/blob/master/exams_preparation/prepare_mpi01.c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4</Pages>
  <Words>1270</Words>
  <Characters>6858</Characters>
  <Application>Microsoft Office Word</Application>
  <DocSecurity>0</DocSecurity>
  <Lines>57</Lines>
  <Paragraphs>1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11</cp:revision>
  <dcterms:created xsi:type="dcterms:W3CDTF">2019-06-09T07:37:00Z</dcterms:created>
  <dcterms:modified xsi:type="dcterms:W3CDTF">2020-05-31T16:57:00Z</dcterms:modified>
</cp:coreProperties>
</file>